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1789" w:rsidRPr="00077636" w:rsidRDefault="00077636" w:rsidP="00077636">
      <w:pPr>
        <w:jc w:val="right"/>
        <w:rPr>
          <w:b/>
          <w:sz w:val="28"/>
          <w:szCs w:val="28"/>
        </w:rPr>
      </w:pPr>
      <w:bookmarkStart w:id="0" w:name="_Hlk6314229"/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 w:rsidRPr="00077636">
        <w:rPr>
          <w:b/>
          <w:sz w:val="28"/>
          <w:szCs w:val="28"/>
        </w:rPr>
        <w:t>Annexure-2</w:t>
      </w:r>
    </w:p>
    <w:p w:rsidR="00AC4109" w:rsidRDefault="00A77346" w:rsidP="00CD4D1F">
      <w:pPr>
        <w:jc w:val="center"/>
        <w:rPr>
          <w:b/>
          <w:sz w:val="36"/>
          <w:szCs w:val="36"/>
        </w:rPr>
      </w:pPr>
      <w:r>
        <w:rPr>
          <w:b/>
          <w:noProof/>
          <w:sz w:val="40"/>
          <w:szCs w:val="40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left:0;text-align:left;margin-left:-5.3pt;margin-top:2.15pt;width:64pt;height:68.05pt;z-index:251657216">
            <v:imagedata r:id="rId6" o:title=""/>
            <w10:wrap type="square"/>
          </v:shape>
          <o:OLEObject Type="Embed" ProgID="PBrush" ShapeID="_x0000_s1029" DrawAspect="Content" ObjectID="_1656006199" r:id="rId7"/>
        </w:object>
      </w:r>
      <w:r w:rsidR="007245DD" w:rsidRPr="00AE238D">
        <w:rPr>
          <w:b/>
          <w:sz w:val="40"/>
          <w:szCs w:val="40"/>
        </w:rPr>
        <w:t>Dr</w:t>
      </w:r>
      <w:r w:rsidR="008C2E38">
        <w:rPr>
          <w:b/>
          <w:sz w:val="40"/>
          <w:szCs w:val="40"/>
        </w:rPr>
        <w:t xml:space="preserve"> B R Ambedkar </w:t>
      </w:r>
      <w:r w:rsidR="00AE238D" w:rsidRPr="00AE238D">
        <w:rPr>
          <w:b/>
          <w:sz w:val="40"/>
          <w:szCs w:val="40"/>
        </w:rPr>
        <w:t>National Institute of Technology</w:t>
      </w:r>
      <w:r w:rsidR="00AE238D" w:rsidRPr="00782655">
        <w:rPr>
          <w:b/>
          <w:sz w:val="40"/>
          <w:szCs w:val="40"/>
        </w:rPr>
        <w:t xml:space="preserve"> Jalandhar</w:t>
      </w:r>
    </w:p>
    <w:p w:rsidR="00AC4109" w:rsidRPr="00482DBB" w:rsidRDefault="00AC4109" w:rsidP="00CD4D1F">
      <w:pPr>
        <w:jc w:val="center"/>
        <w:rPr>
          <w:b/>
          <w:sz w:val="28"/>
          <w:szCs w:val="28"/>
        </w:rPr>
      </w:pPr>
    </w:p>
    <w:p w:rsidR="00AC4109" w:rsidRPr="004873BA" w:rsidRDefault="00CE62B9" w:rsidP="004873BA">
      <w:pPr>
        <w:jc w:val="center"/>
        <w:rPr>
          <w:b/>
          <w:sz w:val="16"/>
          <w:szCs w:val="16"/>
        </w:rPr>
      </w:pPr>
      <w:r>
        <w:rPr>
          <w:b/>
          <w:sz w:val="28"/>
          <w:szCs w:val="28"/>
        </w:rPr>
        <w:t xml:space="preserve">Short Term Course </w:t>
      </w:r>
      <w:r w:rsidR="00090736" w:rsidRPr="007C5FFA">
        <w:rPr>
          <w:b/>
          <w:sz w:val="28"/>
          <w:szCs w:val="28"/>
        </w:rPr>
        <w:t xml:space="preserve">on </w:t>
      </w:r>
      <w:r w:rsidR="004873BA">
        <w:rPr>
          <w:b/>
          <w:sz w:val="28"/>
          <w:szCs w:val="28"/>
        </w:rPr>
        <w:t>‘</w:t>
      </w:r>
      <w:proofErr w:type="gramStart"/>
      <w:r w:rsidR="00C54B47">
        <w:rPr>
          <w:b/>
          <w:sz w:val="28"/>
          <w:szCs w:val="28"/>
        </w:rPr>
        <w:t>Identify</w:t>
      </w:r>
      <w:proofErr w:type="gramEnd"/>
      <w:r w:rsidRPr="00CE62B9">
        <w:rPr>
          <w:b/>
          <w:sz w:val="28"/>
          <w:szCs w:val="28"/>
        </w:rPr>
        <w:t xml:space="preserve"> the weakest link: An online STC on recent attacking and defensive strategies</w:t>
      </w:r>
      <w:r w:rsidR="00370C02">
        <w:rPr>
          <w:b/>
          <w:sz w:val="28"/>
          <w:szCs w:val="28"/>
        </w:rPr>
        <w:t>’</w:t>
      </w:r>
    </w:p>
    <w:p w:rsidR="00CC24B7" w:rsidRPr="00CC24B7" w:rsidRDefault="00CE62B9" w:rsidP="00DD493F">
      <w:pPr>
        <w:spacing w:line="360" w:lineRule="auto"/>
        <w:jc w:val="center"/>
        <w:rPr>
          <w:b/>
          <w:sz w:val="28"/>
        </w:rPr>
      </w:pPr>
      <w:r>
        <w:rPr>
          <w:b/>
          <w:sz w:val="28"/>
        </w:rPr>
        <w:t>August</w:t>
      </w:r>
      <w:r w:rsidR="00CC24B7" w:rsidRPr="00CC24B7">
        <w:rPr>
          <w:b/>
          <w:sz w:val="28"/>
        </w:rPr>
        <w:t xml:space="preserve"> </w:t>
      </w:r>
      <w:r>
        <w:rPr>
          <w:b/>
          <w:sz w:val="28"/>
        </w:rPr>
        <w:t>0</w:t>
      </w:r>
      <w:r w:rsidR="00CC24B7" w:rsidRPr="00CC24B7">
        <w:rPr>
          <w:b/>
          <w:sz w:val="28"/>
        </w:rPr>
        <w:t xml:space="preserve">3, 2020 - </w:t>
      </w:r>
      <w:r>
        <w:rPr>
          <w:b/>
          <w:sz w:val="28"/>
        </w:rPr>
        <w:t>August</w:t>
      </w:r>
      <w:r w:rsidR="00CC24B7" w:rsidRPr="00CC24B7">
        <w:rPr>
          <w:b/>
          <w:sz w:val="28"/>
        </w:rPr>
        <w:t xml:space="preserve"> </w:t>
      </w:r>
      <w:r>
        <w:rPr>
          <w:b/>
          <w:sz w:val="28"/>
        </w:rPr>
        <w:t>0</w:t>
      </w:r>
      <w:r w:rsidR="00CC24B7" w:rsidRPr="00CC24B7">
        <w:rPr>
          <w:b/>
          <w:sz w:val="28"/>
        </w:rPr>
        <w:t xml:space="preserve">7, 2020 </w:t>
      </w:r>
    </w:p>
    <w:p w:rsidR="00EC5892" w:rsidRPr="000D2FE9" w:rsidRDefault="00D46930" w:rsidP="00DD493F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entative </w:t>
      </w:r>
      <w:r w:rsidR="00DD493F" w:rsidRPr="000D2FE9">
        <w:rPr>
          <w:b/>
          <w:sz w:val="28"/>
          <w:szCs w:val="28"/>
        </w:rPr>
        <w:t>Schedule</w:t>
      </w:r>
    </w:p>
    <w:tbl>
      <w:tblPr>
        <w:tblW w:w="138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4"/>
        <w:gridCol w:w="3544"/>
        <w:gridCol w:w="1559"/>
        <w:gridCol w:w="2670"/>
        <w:gridCol w:w="1581"/>
        <w:gridCol w:w="3074"/>
      </w:tblGrid>
      <w:tr w:rsidR="00CE62B9" w:rsidRPr="004C08EB" w:rsidTr="00D34D08">
        <w:trPr>
          <w:trHeight w:val="725"/>
        </w:trPr>
        <w:tc>
          <w:tcPr>
            <w:tcW w:w="1384" w:type="dxa"/>
            <w:tcBorders>
              <w:bottom w:val="single" w:sz="4" w:space="0" w:color="auto"/>
            </w:tcBorders>
            <w:shd w:val="clear" w:color="auto" w:fill="D9D9D9"/>
          </w:tcPr>
          <w:p w:rsidR="00CE62B9" w:rsidRPr="00CD2C17" w:rsidRDefault="00CE62B9" w:rsidP="0006441D">
            <w:pPr>
              <w:rPr>
                <w:b/>
                <w:sz w:val="20"/>
                <w:szCs w:val="20"/>
              </w:rPr>
            </w:pPr>
            <w:r w:rsidRPr="00CD2C17">
              <w:rPr>
                <w:b/>
                <w:sz w:val="20"/>
                <w:szCs w:val="20"/>
              </w:rPr>
              <w:t>Day and Date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D9D9D9"/>
          </w:tcPr>
          <w:p w:rsidR="00CE62B9" w:rsidRPr="00CD2C17" w:rsidRDefault="00CE62B9" w:rsidP="0064369C">
            <w:pPr>
              <w:jc w:val="center"/>
              <w:rPr>
                <w:b/>
                <w:sz w:val="20"/>
                <w:szCs w:val="20"/>
              </w:rPr>
            </w:pPr>
            <w:r w:rsidRPr="00CD2C17">
              <w:rPr>
                <w:b/>
                <w:sz w:val="20"/>
                <w:szCs w:val="20"/>
              </w:rPr>
              <w:t>First Session</w:t>
            </w:r>
          </w:p>
          <w:p w:rsidR="00CE62B9" w:rsidRDefault="00CE62B9" w:rsidP="0064369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ST- </w:t>
            </w:r>
            <w:r w:rsidRPr="00CD2C17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</w:rPr>
              <w:t>03</w:t>
            </w:r>
            <w:r w:rsidRPr="00CD2C17">
              <w:rPr>
                <w:b/>
                <w:sz w:val="20"/>
                <w:szCs w:val="20"/>
              </w:rPr>
              <w:t xml:space="preserve">.00 </w:t>
            </w:r>
            <w:r>
              <w:rPr>
                <w:b/>
                <w:sz w:val="20"/>
                <w:szCs w:val="20"/>
              </w:rPr>
              <w:t>p</w:t>
            </w:r>
            <w:r w:rsidRPr="00CD2C17">
              <w:rPr>
                <w:b/>
                <w:sz w:val="20"/>
                <w:szCs w:val="20"/>
              </w:rPr>
              <w:t xml:space="preserve">m </w:t>
            </w:r>
            <w:r>
              <w:rPr>
                <w:b/>
                <w:sz w:val="20"/>
                <w:szCs w:val="20"/>
              </w:rPr>
              <w:t>– 04.00</w:t>
            </w:r>
            <w:r w:rsidRPr="00CD2C17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p</w:t>
            </w:r>
            <w:r w:rsidRPr="00CD2C17">
              <w:rPr>
                <w:b/>
                <w:sz w:val="20"/>
                <w:szCs w:val="20"/>
              </w:rPr>
              <w:t>m)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332EBC" w:rsidRPr="00CD2C17" w:rsidRDefault="00332EBC" w:rsidP="0064369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DT-(05.30 am – 06.</w:t>
            </w:r>
            <w:r w:rsidR="00630BD4">
              <w:rPr>
                <w:b/>
                <w:sz w:val="20"/>
                <w:szCs w:val="20"/>
              </w:rPr>
              <w:t>30 am)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D9D9D9"/>
          </w:tcPr>
          <w:p w:rsidR="00CE62B9" w:rsidRDefault="00630BD4" w:rsidP="0006441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ST- </w:t>
            </w:r>
            <w:r w:rsidR="00CE62B9" w:rsidRPr="00CD2C17">
              <w:rPr>
                <w:b/>
                <w:sz w:val="20"/>
                <w:szCs w:val="20"/>
              </w:rPr>
              <w:t>(</w:t>
            </w:r>
            <w:r w:rsidR="00CE62B9">
              <w:rPr>
                <w:b/>
                <w:sz w:val="20"/>
                <w:szCs w:val="20"/>
              </w:rPr>
              <w:t>04</w:t>
            </w:r>
            <w:r w:rsidR="00CE62B9" w:rsidRPr="00CD2C17">
              <w:rPr>
                <w:b/>
                <w:sz w:val="20"/>
                <w:szCs w:val="20"/>
              </w:rPr>
              <w:t xml:space="preserve">.00 </w:t>
            </w:r>
            <w:r w:rsidR="00CE62B9">
              <w:rPr>
                <w:b/>
                <w:sz w:val="20"/>
                <w:szCs w:val="20"/>
              </w:rPr>
              <w:t>p</w:t>
            </w:r>
            <w:r w:rsidR="00CE62B9" w:rsidRPr="00CD2C17">
              <w:rPr>
                <w:b/>
                <w:sz w:val="20"/>
                <w:szCs w:val="20"/>
              </w:rPr>
              <w:t xml:space="preserve">m </w:t>
            </w:r>
            <w:r w:rsidR="00CE62B9">
              <w:rPr>
                <w:b/>
                <w:sz w:val="20"/>
                <w:szCs w:val="20"/>
              </w:rPr>
              <w:t>– 04.10</w:t>
            </w:r>
            <w:r w:rsidR="00CE62B9" w:rsidRPr="00CD2C17">
              <w:rPr>
                <w:b/>
                <w:sz w:val="20"/>
                <w:szCs w:val="20"/>
              </w:rPr>
              <w:t xml:space="preserve"> </w:t>
            </w:r>
            <w:r w:rsidR="00CE62B9">
              <w:rPr>
                <w:b/>
                <w:sz w:val="20"/>
                <w:szCs w:val="20"/>
              </w:rPr>
              <w:t>p</w:t>
            </w:r>
            <w:r w:rsidR="00CE62B9" w:rsidRPr="00CD2C17">
              <w:rPr>
                <w:b/>
                <w:sz w:val="20"/>
                <w:szCs w:val="20"/>
              </w:rPr>
              <w:t>m)</w:t>
            </w:r>
          </w:p>
          <w:p w:rsidR="00630BD4" w:rsidRPr="00CD2C17" w:rsidRDefault="00630BD4" w:rsidP="0006441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DT-(06.30 am – 06.40 am)</w:t>
            </w:r>
          </w:p>
        </w:tc>
        <w:tc>
          <w:tcPr>
            <w:tcW w:w="2670" w:type="dxa"/>
            <w:tcBorders>
              <w:bottom w:val="single" w:sz="4" w:space="0" w:color="auto"/>
            </w:tcBorders>
            <w:shd w:val="clear" w:color="auto" w:fill="D9D9D9"/>
          </w:tcPr>
          <w:p w:rsidR="00CE62B9" w:rsidRPr="00CD2C17" w:rsidRDefault="00CE62B9" w:rsidP="0064369C">
            <w:pPr>
              <w:jc w:val="center"/>
              <w:rPr>
                <w:b/>
                <w:sz w:val="20"/>
                <w:szCs w:val="20"/>
              </w:rPr>
            </w:pPr>
            <w:r w:rsidRPr="00CD2C17">
              <w:rPr>
                <w:b/>
                <w:sz w:val="20"/>
                <w:szCs w:val="20"/>
              </w:rPr>
              <w:t>Second Session</w:t>
            </w:r>
          </w:p>
          <w:p w:rsidR="00CE62B9" w:rsidRDefault="00CE62B9" w:rsidP="00832D51">
            <w:pPr>
              <w:jc w:val="center"/>
              <w:rPr>
                <w:b/>
                <w:sz w:val="20"/>
                <w:szCs w:val="20"/>
              </w:rPr>
            </w:pPr>
            <w:r w:rsidRPr="00CD2C17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</w:rPr>
              <w:t>04</w:t>
            </w:r>
            <w:r w:rsidRPr="00CD2C17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>1</w:t>
            </w:r>
            <w:r w:rsidRPr="00CD2C17">
              <w:rPr>
                <w:b/>
                <w:sz w:val="20"/>
                <w:szCs w:val="20"/>
              </w:rPr>
              <w:t xml:space="preserve">0 </w:t>
            </w:r>
            <w:r>
              <w:rPr>
                <w:b/>
                <w:sz w:val="20"/>
                <w:szCs w:val="20"/>
              </w:rPr>
              <w:t>p</w:t>
            </w:r>
            <w:r w:rsidRPr="00CD2C17">
              <w:rPr>
                <w:b/>
                <w:sz w:val="20"/>
                <w:szCs w:val="20"/>
              </w:rPr>
              <w:t xml:space="preserve">m </w:t>
            </w:r>
            <w:r>
              <w:rPr>
                <w:b/>
                <w:sz w:val="20"/>
                <w:szCs w:val="20"/>
              </w:rPr>
              <w:t>– 05.10</w:t>
            </w:r>
            <w:r w:rsidRPr="00CD2C17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p</w:t>
            </w:r>
            <w:r w:rsidRPr="00CD2C17">
              <w:rPr>
                <w:b/>
                <w:sz w:val="20"/>
                <w:szCs w:val="20"/>
              </w:rPr>
              <w:t>m)</w:t>
            </w:r>
          </w:p>
          <w:p w:rsidR="00630BD4" w:rsidRPr="00CD2C17" w:rsidRDefault="00630BD4" w:rsidP="00832D5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DT-(06.40 am – 07.40 am)</w:t>
            </w:r>
          </w:p>
        </w:tc>
        <w:tc>
          <w:tcPr>
            <w:tcW w:w="1581" w:type="dxa"/>
            <w:tcBorders>
              <w:bottom w:val="single" w:sz="4" w:space="0" w:color="auto"/>
            </w:tcBorders>
            <w:shd w:val="clear" w:color="auto" w:fill="D9D9D9"/>
          </w:tcPr>
          <w:p w:rsidR="00CE62B9" w:rsidRDefault="00630BD4" w:rsidP="00832D5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ST- </w:t>
            </w:r>
            <w:r w:rsidR="00CE62B9" w:rsidRPr="00CD2C17">
              <w:rPr>
                <w:b/>
                <w:sz w:val="20"/>
                <w:szCs w:val="20"/>
              </w:rPr>
              <w:t>(</w:t>
            </w:r>
            <w:r w:rsidR="00CE62B9">
              <w:rPr>
                <w:b/>
                <w:sz w:val="20"/>
                <w:szCs w:val="20"/>
              </w:rPr>
              <w:t>05</w:t>
            </w:r>
            <w:r w:rsidR="00CE62B9" w:rsidRPr="00CD2C17">
              <w:rPr>
                <w:b/>
                <w:sz w:val="20"/>
                <w:szCs w:val="20"/>
              </w:rPr>
              <w:t>.</w:t>
            </w:r>
            <w:r w:rsidR="00CE62B9">
              <w:rPr>
                <w:b/>
                <w:sz w:val="20"/>
                <w:szCs w:val="20"/>
              </w:rPr>
              <w:t>1</w:t>
            </w:r>
            <w:r w:rsidR="00CE62B9" w:rsidRPr="00CD2C17">
              <w:rPr>
                <w:b/>
                <w:sz w:val="20"/>
                <w:szCs w:val="20"/>
              </w:rPr>
              <w:t xml:space="preserve">0 </w:t>
            </w:r>
            <w:r w:rsidR="00CE62B9">
              <w:rPr>
                <w:b/>
                <w:sz w:val="20"/>
                <w:szCs w:val="20"/>
              </w:rPr>
              <w:t>p</w:t>
            </w:r>
            <w:r w:rsidR="00CE62B9" w:rsidRPr="00CD2C17">
              <w:rPr>
                <w:b/>
                <w:sz w:val="20"/>
                <w:szCs w:val="20"/>
              </w:rPr>
              <w:t xml:space="preserve">m </w:t>
            </w:r>
            <w:r w:rsidR="00CE62B9">
              <w:rPr>
                <w:b/>
                <w:sz w:val="20"/>
                <w:szCs w:val="20"/>
              </w:rPr>
              <w:t>–05.20</w:t>
            </w:r>
            <w:r w:rsidR="00CE62B9" w:rsidRPr="00CD2C17">
              <w:rPr>
                <w:b/>
                <w:sz w:val="20"/>
                <w:szCs w:val="20"/>
              </w:rPr>
              <w:t xml:space="preserve"> </w:t>
            </w:r>
            <w:r w:rsidR="00CE62B9">
              <w:rPr>
                <w:b/>
                <w:sz w:val="20"/>
                <w:szCs w:val="20"/>
              </w:rPr>
              <w:t>p</w:t>
            </w:r>
            <w:r w:rsidR="00CE62B9" w:rsidRPr="00CD2C17">
              <w:rPr>
                <w:b/>
                <w:sz w:val="20"/>
                <w:szCs w:val="20"/>
              </w:rPr>
              <w:t>m)</w:t>
            </w:r>
          </w:p>
          <w:p w:rsidR="00630BD4" w:rsidRPr="00CD2C17" w:rsidRDefault="00630BD4" w:rsidP="00832D5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DT-(07.40 am – 07.50 am)</w:t>
            </w:r>
          </w:p>
        </w:tc>
        <w:tc>
          <w:tcPr>
            <w:tcW w:w="3074" w:type="dxa"/>
            <w:tcBorders>
              <w:bottom w:val="single" w:sz="4" w:space="0" w:color="auto"/>
            </w:tcBorders>
            <w:shd w:val="clear" w:color="auto" w:fill="D9D9D9"/>
          </w:tcPr>
          <w:p w:rsidR="00CE62B9" w:rsidRPr="00CD2C17" w:rsidRDefault="00CE62B9" w:rsidP="0064369C">
            <w:pPr>
              <w:jc w:val="center"/>
              <w:rPr>
                <w:b/>
                <w:sz w:val="20"/>
                <w:szCs w:val="20"/>
              </w:rPr>
            </w:pPr>
            <w:r w:rsidRPr="00CD2C17">
              <w:rPr>
                <w:b/>
                <w:sz w:val="20"/>
                <w:szCs w:val="20"/>
              </w:rPr>
              <w:t>Third Session</w:t>
            </w:r>
          </w:p>
          <w:p w:rsidR="00CE62B9" w:rsidRDefault="00CE62B9" w:rsidP="005C221D">
            <w:pPr>
              <w:jc w:val="center"/>
              <w:rPr>
                <w:b/>
                <w:sz w:val="20"/>
                <w:szCs w:val="20"/>
              </w:rPr>
            </w:pPr>
            <w:r w:rsidRPr="00CD2C17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</w:rPr>
              <w:t>05</w:t>
            </w:r>
            <w:r w:rsidRPr="00CD2C17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>2</w:t>
            </w:r>
            <w:r w:rsidRPr="00CD2C17">
              <w:rPr>
                <w:b/>
                <w:sz w:val="20"/>
                <w:szCs w:val="20"/>
              </w:rPr>
              <w:t xml:space="preserve">0 </w:t>
            </w:r>
            <w:r>
              <w:rPr>
                <w:b/>
                <w:sz w:val="20"/>
                <w:szCs w:val="20"/>
              </w:rPr>
              <w:t>p</w:t>
            </w:r>
            <w:r w:rsidRPr="00CD2C17">
              <w:rPr>
                <w:b/>
                <w:sz w:val="20"/>
                <w:szCs w:val="20"/>
              </w:rPr>
              <w:t xml:space="preserve">m </w:t>
            </w:r>
            <w:r>
              <w:rPr>
                <w:b/>
                <w:sz w:val="20"/>
                <w:szCs w:val="20"/>
              </w:rPr>
              <w:t>– 06.20</w:t>
            </w:r>
            <w:r w:rsidRPr="00CD2C17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p</w:t>
            </w:r>
            <w:r w:rsidRPr="00CD2C17">
              <w:rPr>
                <w:b/>
                <w:sz w:val="20"/>
                <w:szCs w:val="20"/>
              </w:rPr>
              <w:t>m)</w:t>
            </w:r>
          </w:p>
          <w:p w:rsidR="00630BD4" w:rsidRPr="00CD2C17" w:rsidRDefault="00630BD4" w:rsidP="005C221D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DT-(07.50 am – 08.50 am)</w:t>
            </w:r>
          </w:p>
        </w:tc>
      </w:tr>
      <w:tr w:rsidR="00CE62B9" w:rsidRPr="004D5827" w:rsidTr="00D34D08">
        <w:trPr>
          <w:trHeight w:val="1530"/>
        </w:trPr>
        <w:tc>
          <w:tcPr>
            <w:tcW w:w="1384" w:type="dxa"/>
            <w:tcBorders>
              <w:bottom w:val="single" w:sz="4" w:space="0" w:color="auto"/>
            </w:tcBorders>
            <w:shd w:val="clear" w:color="auto" w:fill="F3F3F3"/>
          </w:tcPr>
          <w:p w:rsidR="00CE62B9" w:rsidRPr="005E0980" w:rsidRDefault="00CE62B9" w:rsidP="0006441D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onday</w:t>
            </w:r>
            <w:r w:rsidRPr="005E0980">
              <w:rPr>
                <w:b/>
                <w:bCs/>
                <w:sz w:val="22"/>
                <w:szCs w:val="22"/>
              </w:rPr>
              <w:t>,</w:t>
            </w:r>
          </w:p>
          <w:p w:rsidR="00CE62B9" w:rsidRPr="005E0980" w:rsidRDefault="00CE62B9" w:rsidP="0006441D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03 Aug</w:t>
            </w:r>
          </w:p>
          <w:p w:rsidR="00CE62B9" w:rsidRPr="005E0980" w:rsidRDefault="00CE62B9" w:rsidP="0006441D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0</w:t>
            </w:r>
          </w:p>
          <w:p w:rsidR="00CE62B9" w:rsidRPr="005E0980" w:rsidRDefault="00CE62B9" w:rsidP="0006441D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:rsidR="00630BD4" w:rsidRDefault="00CE62B9" w:rsidP="00C54B47">
            <w:pPr>
              <w:rPr>
                <w:sz w:val="22"/>
                <w:szCs w:val="22"/>
              </w:rPr>
            </w:pPr>
            <w:r w:rsidRPr="005E0980">
              <w:rPr>
                <w:sz w:val="22"/>
                <w:szCs w:val="22"/>
              </w:rPr>
              <w:t>Inauguration</w:t>
            </w:r>
            <w:r w:rsidR="00630BD4">
              <w:rPr>
                <w:sz w:val="22"/>
                <w:szCs w:val="22"/>
              </w:rPr>
              <w:t xml:space="preserve"> by</w:t>
            </w:r>
          </w:p>
          <w:p w:rsidR="00630BD4" w:rsidRDefault="00C54B47" w:rsidP="00630B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f</w:t>
            </w:r>
            <w:r w:rsidR="00630BD4">
              <w:rPr>
                <w:sz w:val="22"/>
                <w:szCs w:val="22"/>
              </w:rPr>
              <w:t>. L. K. Awasthi</w:t>
            </w:r>
          </w:p>
          <w:p w:rsidR="00CE62B9" w:rsidRDefault="00630BD4" w:rsidP="00C54B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Director, Dr B R Ambedkar NIT</w:t>
            </w:r>
            <w:r w:rsidR="00D34D08">
              <w:rPr>
                <w:sz w:val="22"/>
                <w:szCs w:val="22"/>
              </w:rPr>
              <w:t>J)</w:t>
            </w:r>
            <w:r>
              <w:rPr>
                <w:sz w:val="22"/>
                <w:szCs w:val="22"/>
              </w:rPr>
              <w:t xml:space="preserve"> </w:t>
            </w:r>
          </w:p>
          <w:p w:rsidR="00D34D08" w:rsidRDefault="00D34D08" w:rsidP="00C54B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</w:t>
            </w:r>
            <w:r w:rsidR="00E82E60">
              <w:rPr>
                <w:sz w:val="22"/>
                <w:szCs w:val="22"/>
              </w:rPr>
              <w:t xml:space="preserve"> </w:t>
            </w:r>
          </w:p>
          <w:p w:rsidR="00D34D08" w:rsidRPr="005E0980" w:rsidRDefault="00D34D08" w:rsidP="0015065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ssion by Prof. Bharat Bhargava</w:t>
            </w:r>
            <w:r w:rsidR="00E82E60">
              <w:rPr>
                <w:sz w:val="22"/>
                <w:szCs w:val="22"/>
              </w:rPr>
              <w:t xml:space="preserve"> on </w:t>
            </w:r>
            <w:r w:rsidR="00E82E60" w:rsidRPr="00E82E60">
              <w:rPr>
                <w:sz w:val="22"/>
                <w:szCs w:val="22"/>
                <w:highlight w:val="yellow"/>
              </w:rPr>
              <w:t>&lt;</w:t>
            </w:r>
            <w:r w:rsidR="00150655">
              <w:rPr>
                <w:sz w:val="22"/>
                <w:szCs w:val="22"/>
                <w:highlight w:val="yellow"/>
              </w:rPr>
              <w:t>Introduction to Security, Privacy and Trust</w:t>
            </w:r>
            <w:r w:rsidR="00E82E60" w:rsidRPr="00E82E60">
              <w:rPr>
                <w:sz w:val="22"/>
                <w:szCs w:val="22"/>
                <w:highlight w:val="yellow"/>
              </w:rPr>
              <w:t>&gt;</w:t>
            </w:r>
          </w:p>
        </w:tc>
        <w:tc>
          <w:tcPr>
            <w:tcW w:w="1559" w:type="dxa"/>
            <w:vMerge w:val="restart"/>
            <w:shd w:val="clear" w:color="auto" w:fill="F3F3F3"/>
            <w:textDirection w:val="btLr"/>
            <w:vAlign w:val="center"/>
          </w:tcPr>
          <w:p w:rsidR="00CE62B9" w:rsidRPr="00E31D2B" w:rsidRDefault="00630BD4" w:rsidP="009364DE">
            <w:pPr>
              <w:ind w:left="113" w:right="113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ISCUSSION / </w:t>
            </w:r>
            <w:r w:rsidR="00CE62B9" w:rsidRPr="00E31D2B">
              <w:rPr>
                <w:sz w:val="32"/>
                <w:szCs w:val="32"/>
              </w:rPr>
              <w:t>BREAK</w:t>
            </w:r>
          </w:p>
        </w:tc>
        <w:tc>
          <w:tcPr>
            <w:tcW w:w="2670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:rsidR="00630BD4" w:rsidRDefault="00630BD4" w:rsidP="00480192">
            <w:pPr>
              <w:pStyle w:val="Heading1"/>
              <w:spacing w:before="0" w:beforeAutospacing="0" w:after="0" w:afterAutospacing="0"/>
              <w:rPr>
                <w:b w:val="0"/>
                <w:sz w:val="22"/>
                <w:szCs w:val="22"/>
              </w:rPr>
            </w:pPr>
            <w:r w:rsidRPr="00E82E60">
              <w:rPr>
                <w:b w:val="0"/>
                <w:sz w:val="22"/>
                <w:szCs w:val="22"/>
                <w:highlight w:val="yellow"/>
              </w:rPr>
              <w:t>&lt;</w:t>
            </w:r>
            <w:r w:rsidR="00150655">
              <w:rPr>
                <w:b w:val="0"/>
                <w:sz w:val="22"/>
                <w:szCs w:val="22"/>
                <w:highlight w:val="yellow"/>
              </w:rPr>
              <w:t>Attacks in Networks</w:t>
            </w:r>
            <w:r w:rsidRPr="00E82E60">
              <w:rPr>
                <w:b w:val="0"/>
                <w:sz w:val="22"/>
                <w:szCs w:val="22"/>
                <w:highlight w:val="yellow"/>
              </w:rPr>
              <w:t>&gt;</w:t>
            </w:r>
          </w:p>
          <w:p w:rsidR="00630BD4" w:rsidRPr="00630BD4" w:rsidRDefault="00630BD4" w:rsidP="00630B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f. </w:t>
            </w:r>
            <w:r w:rsidRPr="00630BD4">
              <w:rPr>
                <w:sz w:val="22"/>
                <w:szCs w:val="22"/>
              </w:rPr>
              <w:t>Bharat K. Bhargava</w:t>
            </w:r>
          </w:p>
          <w:p w:rsidR="00CE62B9" w:rsidRDefault="00630BD4" w:rsidP="00630B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C54B47">
              <w:rPr>
                <w:sz w:val="22"/>
                <w:szCs w:val="22"/>
              </w:rPr>
              <w:t xml:space="preserve">Professor </w:t>
            </w:r>
            <w:r w:rsidRPr="00630BD4">
              <w:rPr>
                <w:sz w:val="22"/>
                <w:szCs w:val="22"/>
              </w:rPr>
              <w:t>Comp</w:t>
            </w:r>
            <w:r w:rsidR="00C54B47">
              <w:rPr>
                <w:sz w:val="22"/>
                <w:szCs w:val="22"/>
              </w:rPr>
              <w:t>uter</w:t>
            </w:r>
            <w:r w:rsidRPr="00630BD4">
              <w:rPr>
                <w:sz w:val="22"/>
                <w:szCs w:val="22"/>
              </w:rPr>
              <w:t xml:space="preserve"> Science</w:t>
            </w:r>
          </w:p>
          <w:p w:rsidR="00CE62B9" w:rsidRPr="005E0980" w:rsidRDefault="00630BD4" w:rsidP="00295CEA">
            <w:pPr>
              <w:rPr>
                <w:sz w:val="22"/>
                <w:szCs w:val="22"/>
              </w:rPr>
            </w:pPr>
            <w:r w:rsidRPr="00630BD4">
              <w:rPr>
                <w:sz w:val="22"/>
                <w:szCs w:val="22"/>
              </w:rPr>
              <w:t>Purdue University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581" w:type="dxa"/>
            <w:vMerge w:val="restart"/>
            <w:shd w:val="clear" w:color="auto" w:fill="F3F3F3"/>
            <w:textDirection w:val="btLr"/>
            <w:vAlign w:val="center"/>
          </w:tcPr>
          <w:p w:rsidR="00CE62B9" w:rsidRPr="00E31D2B" w:rsidRDefault="00630BD4" w:rsidP="009364DE">
            <w:pPr>
              <w:ind w:left="113" w:right="113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ISCUSSION / </w:t>
            </w:r>
            <w:r w:rsidRPr="00E31D2B">
              <w:rPr>
                <w:sz w:val="32"/>
                <w:szCs w:val="32"/>
              </w:rPr>
              <w:t>BREAK</w:t>
            </w:r>
          </w:p>
        </w:tc>
        <w:tc>
          <w:tcPr>
            <w:tcW w:w="3074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:rsidR="00CE62B9" w:rsidRPr="005E0980" w:rsidRDefault="00E82E60" w:rsidP="00150655">
            <w:pPr>
              <w:pStyle w:val="Heading1"/>
              <w:spacing w:before="0" w:beforeAutospacing="0" w:after="0" w:afterAutospacing="0"/>
              <w:rPr>
                <w:sz w:val="22"/>
                <w:szCs w:val="22"/>
              </w:rPr>
            </w:pPr>
            <w:r w:rsidRPr="00E82E60">
              <w:rPr>
                <w:b w:val="0"/>
                <w:sz w:val="22"/>
                <w:szCs w:val="22"/>
                <w:highlight w:val="yellow"/>
              </w:rPr>
              <w:t>&lt;</w:t>
            </w:r>
            <w:r w:rsidR="00150655">
              <w:rPr>
                <w:b w:val="0"/>
                <w:sz w:val="22"/>
                <w:szCs w:val="22"/>
                <w:highlight w:val="yellow"/>
              </w:rPr>
              <w:t>Detecting Service Violations</w:t>
            </w:r>
            <w:r w:rsidRPr="00E82E60">
              <w:rPr>
                <w:b w:val="0"/>
                <w:sz w:val="22"/>
                <w:szCs w:val="22"/>
                <w:highlight w:val="yellow"/>
              </w:rPr>
              <w:t>&gt;</w:t>
            </w:r>
          </w:p>
        </w:tc>
      </w:tr>
      <w:tr w:rsidR="00CE62B9" w:rsidRPr="004D5827" w:rsidTr="00D34D08">
        <w:trPr>
          <w:trHeight w:val="878"/>
        </w:trPr>
        <w:tc>
          <w:tcPr>
            <w:tcW w:w="1384" w:type="dxa"/>
            <w:tcBorders>
              <w:bottom w:val="single" w:sz="4" w:space="0" w:color="auto"/>
            </w:tcBorders>
            <w:shd w:val="clear" w:color="auto" w:fill="E6E6E6"/>
          </w:tcPr>
          <w:p w:rsidR="00CE62B9" w:rsidRPr="005E0980" w:rsidRDefault="00CE62B9" w:rsidP="00CE62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uesday</w:t>
            </w:r>
            <w:r w:rsidRPr="005E0980">
              <w:rPr>
                <w:b/>
                <w:bCs/>
                <w:sz w:val="22"/>
                <w:szCs w:val="22"/>
              </w:rPr>
              <w:t>,</w:t>
            </w:r>
          </w:p>
          <w:p w:rsidR="00CE62B9" w:rsidRPr="005E0980" w:rsidRDefault="00CE62B9" w:rsidP="00CE62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04 Aug</w:t>
            </w:r>
          </w:p>
          <w:p w:rsidR="00CE62B9" w:rsidRPr="005E0980" w:rsidRDefault="00CE62B9" w:rsidP="00CE62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0</w:t>
            </w:r>
          </w:p>
          <w:p w:rsidR="00CE62B9" w:rsidRPr="005E0980" w:rsidRDefault="00CE62B9" w:rsidP="00EB12A2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:rsidR="00CE62B9" w:rsidRPr="005262FE" w:rsidRDefault="00E82E60" w:rsidP="00150655">
            <w:pPr>
              <w:pStyle w:val="Heading1"/>
              <w:spacing w:before="0" w:beforeAutospacing="0" w:after="0" w:afterAutospacing="0"/>
              <w:rPr>
                <w:b w:val="0"/>
                <w:sz w:val="22"/>
                <w:szCs w:val="22"/>
              </w:rPr>
            </w:pPr>
            <w:r w:rsidRPr="00E82E60">
              <w:rPr>
                <w:b w:val="0"/>
                <w:sz w:val="22"/>
                <w:szCs w:val="22"/>
                <w:highlight w:val="yellow"/>
              </w:rPr>
              <w:t>&lt;</w:t>
            </w:r>
            <w:r w:rsidR="00150655">
              <w:rPr>
                <w:b w:val="0"/>
                <w:sz w:val="22"/>
                <w:szCs w:val="22"/>
                <w:highlight w:val="yellow"/>
              </w:rPr>
              <w:t xml:space="preserve">Intruder Identification in </w:t>
            </w:r>
            <w:proofErr w:type="spellStart"/>
            <w:r w:rsidR="00150655">
              <w:rPr>
                <w:b w:val="0"/>
                <w:sz w:val="22"/>
                <w:szCs w:val="22"/>
                <w:highlight w:val="yellow"/>
              </w:rPr>
              <w:t>Manets</w:t>
            </w:r>
            <w:proofErr w:type="spellEnd"/>
            <w:r w:rsidRPr="00E82E60">
              <w:rPr>
                <w:b w:val="0"/>
                <w:sz w:val="22"/>
                <w:szCs w:val="22"/>
                <w:highlight w:val="yellow"/>
              </w:rPr>
              <w:t>&gt;</w:t>
            </w:r>
          </w:p>
        </w:tc>
        <w:tc>
          <w:tcPr>
            <w:tcW w:w="1559" w:type="dxa"/>
            <w:vMerge/>
            <w:shd w:val="clear" w:color="auto" w:fill="E6E6E6"/>
            <w:vAlign w:val="center"/>
          </w:tcPr>
          <w:p w:rsidR="00CE62B9" w:rsidRPr="005E0980" w:rsidRDefault="00CE62B9" w:rsidP="00EB12A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70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:rsidR="00CE62B9" w:rsidRPr="005262FE" w:rsidRDefault="00E82E60" w:rsidP="00150655">
            <w:pPr>
              <w:pStyle w:val="Heading1"/>
              <w:spacing w:before="0" w:beforeAutospacing="0" w:after="0" w:afterAutospacing="0"/>
              <w:rPr>
                <w:b w:val="0"/>
                <w:sz w:val="22"/>
                <w:szCs w:val="22"/>
              </w:rPr>
            </w:pPr>
            <w:r w:rsidRPr="00E82E60">
              <w:rPr>
                <w:b w:val="0"/>
                <w:sz w:val="22"/>
                <w:szCs w:val="22"/>
                <w:highlight w:val="yellow"/>
              </w:rPr>
              <w:t>&lt;</w:t>
            </w:r>
            <w:r w:rsidR="00150655">
              <w:rPr>
                <w:b w:val="0"/>
                <w:sz w:val="22"/>
                <w:szCs w:val="22"/>
                <w:highlight w:val="yellow"/>
              </w:rPr>
              <w:t>Collaborative Attacks</w:t>
            </w:r>
            <w:r w:rsidRPr="00E82E60">
              <w:rPr>
                <w:b w:val="0"/>
                <w:sz w:val="22"/>
                <w:szCs w:val="22"/>
                <w:highlight w:val="yellow"/>
              </w:rPr>
              <w:t>&gt;</w:t>
            </w:r>
          </w:p>
        </w:tc>
        <w:tc>
          <w:tcPr>
            <w:tcW w:w="1581" w:type="dxa"/>
            <w:vMerge/>
            <w:shd w:val="clear" w:color="auto" w:fill="E6E6E6"/>
            <w:vAlign w:val="center"/>
          </w:tcPr>
          <w:p w:rsidR="00CE62B9" w:rsidRPr="005E0980" w:rsidRDefault="00CE62B9" w:rsidP="00EB12A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074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:rsidR="00CE62B9" w:rsidRPr="005262FE" w:rsidRDefault="00E82E60" w:rsidP="00150655">
            <w:pPr>
              <w:pStyle w:val="Heading1"/>
              <w:spacing w:before="0" w:beforeAutospacing="0" w:after="0" w:afterAutospacing="0"/>
              <w:rPr>
                <w:b w:val="0"/>
                <w:sz w:val="22"/>
                <w:szCs w:val="22"/>
              </w:rPr>
            </w:pPr>
            <w:r w:rsidRPr="00E82E60">
              <w:rPr>
                <w:b w:val="0"/>
                <w:sz w:val="22"/>
                <w:szCs w:val="22"/>
                <w:highlight w:val="yellow"/>
              </w:rPr>
              <w:t>&lt;</w:t>
            </w:r>
            <w:r w:rsidR="00150655">
              <w:rPr>
                <w:b w:val="0"/>
                <w:sz w:val="22"/>
                <w:szCs w:val="22"/>
                <w:highlight w:val="yellow"/>
              </w:rPr>
              <w:t>Peer to Peer Trusted Communications</w:t>
            </w:r>
            <w:r w:rsidRPr="00E82E60">
              <w:rPr>
                <w:b w:val="0"/>
                <w:sz w:val="22"/>
                <w:szCs w:val="22"/>
                <w:highlight w:val="yellow"/>
              </w:rPr>
              <w:t>&gt;</w:t>
            </w:r>
          </w:p>
        </w:tc>
      </w:tr>
      <w:tr w:rsidR="00CE62B9" w:rsidRPr="004D5827" w:rsidTr="00D34D08">
        <w:trPr>
          <w:trHeight w:val="1279"/>
        </w:trPr>
        <w:tc>
          <w:tcPr>
            <w:tcW w:w="1384" w:type="dxa"/>
            <w:tcBorders>
              <w:bottom w:val="single" w:sz="4" w:space="0" w:color="auto"/>
            </w:tcBorders>
            <w:shd w:val="clear" w:color="auto" w:fill="F3F3F3"/>
          </w:tcPr>
          <w:p w:rsidR="00CE62B9" w:rsidRPr="005E0980" w:rsidRDefault="00CE62B9" w:rsidP="00CE62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Wednesday</w:t>
            </w:r>
            <w:r w:rsidRPr="005E0980">
              <w:rPr>
                <w:b/>
                <w:bCs/>
                <w:sz w:val="22"/>
                <w:szCs w:val="22"/>
              </w:rPr>
              <w:t>,</w:t>
            </w:r>
          </w:p>
          <w:p w:rsidR="00CE62B9" w:rsidRPr="005E0980" w:rsidRDefault="00CE62B9" w:rsidP="00CE62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05 Aug</w:t>
            </w:r>
          </w:p>
          <w:p w:rsidR="00CE62B9" w:rsidRPr="005E0980" w:rsidRDefault="00CE62B9" w:rsidP="00CE62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0</w:t>
            </w:r>
          </w:p>
          <w:p w:rsidR="00CE62B9" w:rsidRPr="005E0980" w:rsidRDefault="00CE62B9" w:rsidP="00A70786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:rsidR="00CE62B9" w:rsidRPr="005262FE" w:rsidRDefault="00E82E60" w:rsidP="000C130B">
            <w:pPr>
              <w:pStyle w:val="Heading1"/>
              <w:spacing w:before="0" w:beforeAutospacing="0" w:after="0" w:afterAutospacing="0"/>
              <w:rPr>
                <w:b w:val="0"/>
                <w:sz w:val="22"/>
                <w:szCs w:val="22"/>
              </w:rPr>
            </w:pPr>
            <w:r w:rsidRPr="00E82E60">
              <w:rPr>
                <w:b w:val="0"/>
                <w:sz w:val="22"/>
                <w:szCs w:val="22"/>
                <w:highlight w:val="yellow"/>
              </w:rPr>
              <w:t>&lt;</w:t>
            </w:r>
            <w:r w:rsidR="000C130B">
              <w:rPr>
                <w:b w:val="0"/>
                <w:sz w:val="22"/>
                <w:szCs w:val="22"/>
                <w:highlight w:val="yellow"/>
              </w:rPr>
              <w:t>Privacy Preserving Data Dissemination</w:t>
            </w:r>
            <w:r w:rsidRPr="00E82E60">
              <w:rPr>
                <w:b w:val="0"/>
                <w:sz w:val="22"/>
                <w:szCs w:val="22"/>
                <w:highlight w:val="yellow"/>
              </w:rPr>
              <w:t>&gt;</w:t>
            </w:r>
          </w:p>
        </w:tc>
        <w:tc>
          <w:tcPr>
            <w:tcW w:w="1559" w:type="dxa"/>
            <w:vMerge/>
            <w:shd w:val="clear" w:color="auto" w:fill="F3F3F3"/>
            <w:vAlign w:val="center"/>
          </w:tcPr>
          <w:p w:rsidR="00CE62B9" w:rsidRPr="005E0980" w:rsidRDefault="00CE62B9" w:rsidP="009364D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70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:rsidR="00CE62B9" w:rsidRPr="005262FE" w:rsidRDefault="00E82E60" w:rsidP="000C130B">
            <w:pPr>
              <w:pStyle w:val="Heading1"/>
              <w:spacing w:before="0" w:beforeAutospacing="0" w:after="0" w:afterAutospacing="0"/>
              <w:rPr>
                <w:b w:val="0"/>
                <w:sz w:val="22"/>
                <w:szCs w:val="22"/>
              </w:rPr>
            </w:pPr>
            <w:r w:rsidRPr="00E82E60">
              <w:rPr>
                <w:b w:val="0"/>
                <w:sz w:val="22"/>
                <w:szCs w:val="22"/>
                <w:highlight w:val="yellow"/>
              </w:rPr>
              <w:t>&lt;</w:t>
            </w:r>
            <w:r w:rsidR="000C130B">
              <w:rPr>
                <w:b w:val="0"/>
                <w:sz w:val="22"/>
                <w:szCs w:val="22"/>
                <w:highlight w:val="yellow"/>
              </w:rPr>
              <w:t xml:space="preserve">Active Bundles and </w:t>
            </w:r>
            <w:proofErr w:type="spellStart"/>
            <w:r w:rsidR="000C130B">
              <w:rPr>
                <w:b w:val="0"/>
                <w:sz w:val="22"/>
                <w:szCs w:val="22"/>
                <w:highlight w:val="yellow"/>
              </w:rPr>
              <w:t>WaxedPrune</w:t>
            </w:r>
            <w:proofErr w:type="spellEnd"/>
            <w:r w:rsidRPr="00E82E60">
              <w:rPr>
                <w:b w:val="0"/>
                <w:sz w:val="22"/>
                <w:szCs w:val="22"/>
                <w:highlight w:val="yellow"/>
              </w:rPr>
              <w:t>&gt;</w:t>
            </w:r>
          </w:p>
        </w:tc>
        <w:tc>
          <w:tcPr>
            <w:tcW w:w="1581" w:type="dxa"/>
            <w:vMerge/>
            <w:shd w:val="clear" w:color="auto" w:fill="F3F3F3"/>
            <w:vAlign w:val="center"/>
          </w:tcPr>
          <w:p w:rsidR="00CE62B9" w:rsidRPr="005E0980" w:rsidRDefault="00CE62B9" w:rsidP="009364D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074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:rsidR="00CE62B9" w:rsidRPr="005262FE" w:rsidRDefault="00E82E60" w:rsidP="00A77346">
            <w:pPr>
              <w:pStyle w:val="Heading1"/>
              <w:spacing w:before="0" w:beforeAutospacing="0" w:after="0" w:afterAutospacing="0"/>
              <w:rPr>
                <w:b w:val="0"/>
                <w:sz w:val="22"/>
                <w:szCs w:val="22"/>
              </w:rPr>
            </w:pPr>
            <w:r w:rsidRPr="00E82E60">
              <w:rPr>
                <w:b w:val="0"/>
                <w:sz w:val="22"/>
                <w:szCs w:val="22"/>
                <w:highlight w:val="yellow"/>
              </w:rPr>
              <w:t>&lt;</w:t>
            </w:r>
            <w:r w:rsidR="00A77346">
              <w:rPr>
                <w:b w:val="0"/>
                <w:sz w:val="22"/>
                <w:szCs w:val="22"/>
                <w:highlight w:val="yellow"/>
              </w:rPr>
              <w:t>Measures</w:t>
            </w:r>
            <w:r w:rsidRPr="00E82E60">
              <w:rPr>
                <w:b w:val="0"/>
                <w:sz w:val="22"/>
                <w:szCs w:val="22"/>
                <w:highlight w:val="yellow"/>
              </w:rPr>
              <w:t>&gt;</w:t>
            </w:r>
          </w:p>
        </w:tc>
      </w:tr>
      <w:tr w:rsidR="00CE62B9" w:rsidRPr="004D5827" w:rsidTr="00D34D08">
        <w:trPr>
          <w:trHeight w:val="1289"/>
        </w:trPr>
        <w:tc>
          <w:tcPr>
            <w:tcW w:w="1384" w:type="dxa"/>
            <w:tcBorders>
              <w:bottom w:val="single" w:sz="4" w:space="0" w:color="auto"/>
            </w:tcBorders>
            <w:shd w:val="clear" w:color="auto" w:fill="E6E6E6"/>
          </w:tcPr>
          <w:p w:rsidR="00CE62B9" w:rsidRPr="005E0980" w:rsidRDefault="00CE62B9" w:rsidP="00CE62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hursday</w:t>
            </w:r>
            <w:r w:rsidRPr="005E0980">
              <w:rPr>
                <w:b/>
                <w:bCs/>
                <w:sz w:val="22"/>
                <w:szCs w:val="22"/>
              </w:rPr>
              <w:t>,</w:t>
            </w:r>
          </w:p>
          <w:p w:rsidR="00CE62B9" w:rsidRPr="005E0980" w:rsidRDefault="00CE62B9" w:rsidP="00CE62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06 Aug</w:t>
            </w:r>
          </w:p>
          <w:p w:rsidR="00CE62B9" w:rsidRPr="005E0980" w:rsidRDefault="00CE62B9" w:rsidP="00CE62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0</w:t>
            </w:r>
          </w:p>
          <w:p w:rsidR="00CE62B9" w:rsidRPr="005E0980" w:rsidRDefault="00CE62B9" w:rsidP="00166AAA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:rsidR="00CE62B9" w:rsidRPr="005262FE" w:rsidRDefault="00E82E60" w:rsidP="00A77346">
            <w:pPr>
              <w:rPr>
                <w:sz w:val="22"/>
                <w:szCs w:val="22"/>
              </w:rPr>
            </w:pPr>
            <w:r w:rsidRPr="00E82E60">
              <w:rPr>
                <w:sz w:val="22"/>
                <w:szCs w:val="22"/>
                <w:highlight w:val="yellow"/>
              </w:rPr>
              <w:t>&lt;</w:t>
            </w:r>
            <w:r w:rsidR="00A77346">
              <w:rPr>
                <w:sz w:val="22"/>
                <w:szCs w:val="22"/>
                <w:highlight w:val="yellow"/>
              </w:rPr>
              <w:t xml:space="preserve">Moving Target </w:t>
            </w:r>
            <w:proofErr w:type="spellStart"/>
            <w:r w:rsidR="00A77346">
              <w:rPr>
                <w:sz w:val="22"/>
                <w:szCs w:val="22"/>
                <w:highlight w:val="yellow"/>
              </w:rPr>
              <w:t>Defence</w:t>
            </w:r>
            <w:proofErr w:type="spellEnd"/>
            <w:r w:rsidRPr="00E82E60">
              <w:rPr>
                <w:sz w:val="22"/>
                <w:szCs w:val="22"/>
                <w:highlight w:val="yellow"/>
              </w:rPr>
              <w:t>&gt;</w:t>
            </w:r>
          </w:p>
        </w:tc>
        <w:tc>
          <w:tcPr>
            <w:tcW w:w="1559" w:type="dxa"/>
            <w:vMerge/>
            <w:shd w:val="clear" w:color="auto" w:fill="E6E6E6"/>
            <w:vAlign w:val="center"/>
          </w:tcPr>
          <w:p w:rsidR="00CE62B9" w:rsidRPr="005E0980" w:rsidRDefault="00CE62B9" w:rsidP="009364D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70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:rsidR="00CE62B9" w:rsidRPr="005262FE" w:rsidRDefault="00E82E60" w:rsidP="00A77346">
            <w:pPr>
              <w:pStyle w:val="Heading1"/>
              <w:spacing w:before="0" w:beforeAutospacing="0" w:after="0" w:afterAutospacing="0"/>
              <w:rPr>
                <w:b w:val="0"/>
                <w:sz w:val="22"/>
                <w:szCs w:val="22"/>
              </w:rPr>
            </w:pPr>
            <w:r w:rsidRPr="00E82E60">
              <w:rPr>
                <w:b w:val="0"/>
                <w:sz w:val="22"/>
                <w:szCs w:val="22"/>
                <w:highlight w:val="yellow"/>
              </w:rPr>
              <w:t>&lt;</w:t>
            </w:r>
            <w:r w:rsidR="00A77346">
              <w:rPr>
                <w:b w:val="0"/>
                <w:sz w:val="22"/>
                <w:szCs w:val="22"/>
                <w:highlight w:val="yellow"/>
              </w:rPr>
              <w:t>Adversarial ML</w:t>
            </w:r>
            <w:r w:rsidRPr="00E82E60">
              <w:rPr>
                <w:b w:val="0"/>
                <w:sz w:val="22"/>
                <w:szCs w:val="22"/>
                <w:highlight w:val="yellow"/>
              </w:rPr>
              <w:t>&gt;</w:t>
            </w:r>
          </w:p>
        </w:tc>
        <w:tc>
          <w:tcPr>
            <w:tcW w:w="1581" w:type="dxa"/>
            <w:vMerge/>
            <w:shd w:val="clear" w:color="auto" w:fill="E6E6E6"/>
            <w:vAlign w:val="center"/>
          </w:tcPr>
          <w:p w:rsidR="00CE62B9" w:rsidRPr="005E0980" w:rsidRDefault="00CE62B9" w:rsidP="009364D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074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:rsidR="00CE62B9" w:rsidRPr="005262FE" w:rsidRDefault="00E82E60" w:rsidP="00A77346">
            <w:pPr>
              <w:pStyle w:val="Heading1"/>
              <w:spacing w:before="0" w:beforeAutospacing="0" w:after="0" w:afterAutospacing="0"/>
              <w:rPr>
                <w:b w:val="0"/>
                <w:sz w:val="22"/>
                <w:szCs w:val="22"/>
              </w:rPr>
            </w:pPr>
            <w:r w:rsidRPr="00E82E60">
              <w:rPr>
                <w:b w:val="0"/>
                <w:sz w:val="22"/>
                <w:szCs w:val="22"/>
                <w:highlight w:val="yellow"/>
              </w:rPr>
              <w:t>&lt;</w:t>
            </w:r>
            <w:r w:rsidR="00A77346">
              <w:rPr>
                <w:b w:val="0"/>
                <w:sz w:val="22"/>
                <w:szCs w:val="22"/>
                <w:highlight w:val="yellow"/>
              </w:rPr>
              <w:t>Northrup Grumman Projects</w:t>
            </w:r>
            <w:r w:rsidRPr="00E82E60">
              <w:rPr>
                <w:b w:val="0"/>
                <w:sz w:val="22"/>
                <w:szCs w:val="22"/>
                <w:highlight w:val="yellow"/>
              </w:rPr>
              <w:t>&gt;</w:t>
            </w:r>
          </w:p>
        </w:tc>
      </w:tr>
      <w:tr w:rsidR="00CE62B9" w:rsidRPr="004D5827" w:rsidTr="00D34D08">
        <w:trPr>
          <w:trHeight w:val="1520"/>
        </w:trPr>
        <w:tc>
          <w:tcPr>
            <w:tcW w:w="1384" w:type="dxa"/>
            <w:shd w:val="clear" w:color="auto" w:fill="F3F3F3"/>
          </w:tcPr>
          <w:p w:rsidR="00CE62B9" w:rsidRPr="005E0980" w:rsidRDefault="00CE62B9" w:rsidP="00CE62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lastRenderedPageBreak/>
              <w:t>Friday</w:t>
            </w:r>
            <w:r w:rsidRPr="005E0980">
              <w:rPr>
                <w:b/>
                <w:bCs/>
                <w:sz w:val="22"/>
                <w:szCs w:val="22"/>
              </w:rPr>
              <w:t>,</w:t>
            </w:r>
          </w:p>
          <w:p w:rsidR="00CE62B9" w:rsidRPr="005E0980" w:rsidRDefault="00CE62B9" w:rsidP="00CE62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07 Aug</w:t>
            </w:r>
          </w:p>
          <w:p w:rsidR="00CE62B9" w:rsidRPr="005E0980" w:rsidRDefault="00CE62B9" w:rsidP="00CE62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0</w:t>
            </w:r>
          </w:p>
          <w:p w:rsidR="00CE62B9" w:rsidRPr="005E0980" w:rsidRDefault="00CE62B9" w:rsidP="00166AAA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544" w:type="dxa"/>
            <w:shd w:val="clear" w:color="auto" w:fill="F3F3F3"/>
            <w:vAlign w:val="center"/>
          </w:tcPr>
          <w:p w:rsidR="00CE62B9" w:rsidRPr="005262FE" w:rsidRDefault="00E82E60" w:rsidP="00A77346">
            <w:pPr>
              <w:rPr>
                <w:sz w:val="22"/>
                <w:szCs w:val="22"/>
              </w:rPr>
            </w:pPr>
            <w:r w:rsidRPr="00E82E60">
              <w:rPr>
                <w:sz w:val="22"/>
                <w:szCs w:val="22"/>
                <w:highlight w:val="yellow"/>
              </w:rPr>
              <w:t>&lt;</w:t>
            </w:r>
            <w:r w:rsidR="00A77346">
              <w:rPr>
                <w:sz w:val="22"/>
                <w:szCs w:val="22"/>
                <w:highlight w:val="yellow"/>
              </w:rPr>
              <w:t>Research Problems in Security</w:t>
            </w:r>
            <w:bookmarkStart w:id="1" w:name="_GoBack"/>
            <w:bookmarkEnd w:id="1"/>
            <w:r w:rsidRPr="00E82E60">
              <w:rPr>
                <w:sz w:val="22"/>
                <w:szCs w:val="22"/>
                <w:highlight w:val="yellow"/>
              </w:rPr>
              <w:t>&gt;</w:t>
            </w:r>
          </w:p>
        </w:tc>
        <w:tc>
          <w:tcPr>
            <w:tcW w:w="1559" w:type="dxa"/>
            <w:vMerge/>
            <w:shd w:val="clear" w:color="auto" w:fill="F3F3F3"/>
            <w:vAlign w:val="center"/>
          </w:tcPr>
          <w:p w:rsidR="00CE62B9" w:rsidRPr="005E0980" w:rsidRDefault="00CE62B9" w:rsidP="009364D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70" w:type="dxa"/>
            <w:shd w:val="clear" w:color="auto" w:fill="F3F3F3"/>
            <w:vAlign w:val="center"/>
          </w:tcPr>
          <w:p w:rsidR="00CE62B9" w:rsidRPr="00141D82" w:rsidRDefault="00E82E60" w:rsidP="00A77346">
            <w:pPr>
              <w:rPr>
                <w:sz w:val="22"/>
                <w:szCs w:val="22"/>
              </w:rPr>
            </w:pPr>
            <w:r w:rsidRPr="00E82E60">
              <w:rPr>
                <w:sz w:val="22"/>
                <w:szCs w:val="22"/>
                <w:highlight w:val="yellow"/>
              </w:rPr>
              <w:t>&lt;</w:t>
            </w:r>
            <w:r w:rsidR="00A77346">
              <w:rPr>
                <w:sz w:val="22"/>
                <w:szCs w:val="22"/>
                <w:highlight w:val="yellow"/>
              </w:rPr>
              <w:t>Developing Research Proposals for Ph.D</w:t>
            </w:r>
            <w:r w:rsidRPr="00E82E60">
              <w:rPr>
                <w:sz w:val="22"/>
                <w:szCs w:val="22"/>
                <w:highlight w:val="yellow"/>
              </w:rPr>
              <w:t>&gt;</w:t>
            </w:r>
          </w:p>
        </w:tc>
        <w:tc>
          <w:tcPr>
            <w:tcW w:w="1581" w:type="dxa"/>
            <w:vMerge/>
            <w:shd w:val="clear" w:color="auto" w:fill="F3F3F3"/>
            <w:vAlign w:val="center"/>
          </w:tcPr>
          <w:p w:rsidR="00CE62B9" w:rsidRPr="005E0980" w:rsidRDefault="00CE62B9" w:rsidP="009364D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074" w:type="dxa"/>
            <w:shd w:val="clear" w:color="auto" w:fill="F3F3F3"/>
            <w:vAlign w:val="center"/>
          </w:tcPr>
          <w:p w:rsidR="00CE62B9" w:rsidRPr="005E0980" w:rsidRDefault="00E82E60" w:rsidP="00A77346">
            <w:pPr>
              <w:rPr>
                <w:sz w:val="22"/>
                <w:szCs w:val="22"/>
              </w:rPr>
            </w:pPr>
            <w:r w:rsidRPr="00E82E60">
              <w:rPr>
                <w:sz w:val="22"/>
                <w:szCs w:val="22"/>
                <w:highlight w:val="yellow"/>
              </w:rPr>
              <w:t>&lt;</w:t>
            </w:r>
            <w:r w:rsidR="00A77346">
              <w:rPr>
                <w:sz w:val="22"/>
                <w:szCs w:val="22"/>
                <w:highlight w:val="yellow"/>
              </w:rPr>
              <w:t>Emerging Topics in Security</w:t>
            </w:r>
            <w:r w:rsidRPr="00E82E60">
              <w:rPr>
                <w:sz w:val="22"/>
                <w:szCs w:val="22"/>
                <w:highlight w:val="yellow"/>
              </w:rPr>
              <w:t>&gt;</w:t>
            </w:r>
          </w:p>
        </w:tc>
      </w:tr>
      <w:bookmarkEnd w:id="0"/>
    </w:tbl>
    <w:p w:rsidR="00A96B7B" w:rsidRDefault="00A96B7B" w:rsidP="00E82E60">
      <w:pPr>
        <w:spacing w:line="276" w:lineRule="auto"/>
        <w:rPr>
          <w:sz w:val="20"/>
          <w:szCs w:val="20"/>
        </w:rPr>
      </w:pPr>
    </w:p>
    <w:sectPr w:rsidR="00A96B7B" w:rsidSect="005262FE">
      <w:pgSz w:w="15840" w:h="12240" w:orient="landscape"/>
      <w:pgMar w:top="851" w:right="578" w:bottom="851" w:left="11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E6F41AB"/>
    <w:multiLevelType w:val="hybridMultilevel"/>
    <w:tmpl w:val="EC7E49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76E9247E"/>
    <w:multiLevelType w:val="multilevel"/>
    <w:tmpl w:val="C172CC5C"/>
    <w:lvl w:ilvl="0">
      <w:start w:val="1"/>
      <w:numFmt w:val="decimal"/>
      <w:lvlText w:val="%1.0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8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>
    <w:nsid w:val="7CA7625A"/>
    <w:multiLevelType w:val="multilevel"/>
    <w:tmpl w:val="9F4CC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CD261D5"/>
    <w:multiLevelType w:val="hybridMultilevel"/>
    <w:tmpl w:val="C8644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sjAxsjAztzA2sTRW0lEKTi0uzszPAykwrAUAxEq9zywAAAA="/>
  </w:docVars>
  <w:rsids>
    <w:rsidRoot w:val="007F3CEC"/>
    <w:rsid w:val="000079E8"/>
    <w:rsid w:val="00015057"/>
    <w:rsid w:val="00026195"/>
    <w:rsid w:val="000441B0"/>
    <w:rsid w:val="0005087D"/>
    <w:rsid w:val="000516DB"/>
    <w:rsid w:val="000556A5"/>
    <w:rsid w:val="00063FEB"/>
    <w:rsid w:val="0006441D"/>
    <w:rsid w:val="00066D28"/>
    <w:rsid w:val="000756A0"/>
    <w:rsid w:val="00077636"/>
    <w:rsid w:val="0008359E"/>
    <w:rsid w:val="00085991"/>
    <w:rsid w:val="00085AA4"/>
    <w:rsid w:val="00090736"/>
    <w:rsid w:val="0009549C"/>
    <w:rsid w:val="000A0C33"/>
    <w:rsid w:val="000A2B36"/>
    <w:rsid w:val="000B79B9"/>
    <w:rsid w:val="000B7B4B"/>
    <w:rsid w:val="000C130B"/>
    <w:rsid w:val="000C4751"/>
    <w:rsid w:val="000D2FE9"/>
    <w:rsid w:val="000D63EC"/>
    <w:rsid w:val="000E0CA6"/>
    <w:rsid w:val="000F1E06"/>
    <w:rsid w:val="000F7D3E"/>
    <w:rsid w:val="00100711"/>
    <w:rsid w:val="00100C89"/>
    <w:rsid w:val="00102E20"/>
    <w:rsid w:val="00121514"/>
    <w:rsid w:val="00126D58"/>
    <w:rsid w:val="0013577F"/>
    <w:rsid w:val="00141D82"/>
    <w:rsid w:val="00150655"/>
    <w:rsid w:val="00152DEE"/>
    <w:rsid w:val="001607B8"/>
    <w:rsid w:val="00166AAA"/>
    <w:rsid w:val="001847AB"/>
    <w:rsid w:val="001B05BB"/>
    <w:rsid w:val="001C1E91"/>
    <w:rsid w:val="001C35BA"/>
    <w:rsid w:val="001C4E5A"/>
    <w:rsid w:val="001D0FA7"/>
    <w:rsid w:val="001D367D"/>
    <w:rsid w:val="001D7958"/>
    <w:rsid w:val="001E0E57"/>
    <w:rsid w:val="001E1AE3"/>
    <w:rsid w:val="001E61F3"/>
    <w:rsid w:val="00214EB8"/>
    <w:rsid w:val="00217D74"/>
    <w:rsid w:val="00220987"/>
    <w:rsid w:val="002272E3"/>
    <w:rsid w:val="00232C93"/>
    <w:rsid w:val="00233037"/>
    <w:rsid w:val="002360CE"/>
    <w:rsid w:val="00243873"/>
    <w:rsid w:val="0024484A"/>
    <w:rsid w:val="00247E4D"/>
    <w:rsid w:val="00254976"/>
    <w:rsid w:val="00262F7D"/>
    <w:rsid w:val="00266261"/>
    <w:rsid w:val="0028082B"/>
    <w:rsid w:val="00283567"/>
    <w:rsid w:val="002947B9"/>
    <w:rsid w:val="00295CEA"/>
    <w:rsid w:val="00296BEF"/>
    <w:rsid w:val="002A555A"/>
    <w:rsid w:val="002A5B76"/>
    <w:rsid w:val="002A7A80"/>
    <w:rsid w:val="002B1636"/>
    <w:rsid w:val="002B3660"/>
    <w:rsid w:val="002C08F3"/>
    <w:rsid w:val="002C3455"/>
    <w:rsid w:val="002C560E"/>
    <w:rsid w:val="002E305E"/>
    <w:rsid w:val="002E67C9"/>
    <w:rsid w:val="002E6CAD"/>
    <w:rsid w:val="002F1088"/>
    <w:rsid w:val="002F67CC"/>
    <w:rsid w:val="00310217"/>
    <w:rsid w:val="00331AB4"/>
    <w:rsid w:val="003320D9"/>
    <w:rsid w:val="00332EBC"/>
    <w:rsid w:val="00333232"/>
    <w:rsid w:val="003346E8"/>
    <w:rsid w:val="00342979"/>
    <w:rsid w:val="00357E04"/>
    <w:rsid w:val="00370C02"/>
    <w:rsid w:val="00375B95"/>
    <w:rsid w:val="00383265"/>
    <w:rsid w:val="0039349C"/>
    <w:rsid w:val="003A02DB"/>
    <w:rsid w:val="003A2342"/>
    <w:rsid w:val="003B1A33"/>
    <w:rsid w:val="003B32E3"/>
    <w:rsid w:val="003D4C13"/>
    <w:rsid w:val="004207A1"/>
    <w:rsid w:val="00425B61"/>
    <w:rsid w:val="0042681C"/>
    <w:rsid w:val="004330AE"/>
    <w:rsid w:val="0044010D"/>
    <w:rsid w:val="00444829"/>
    <w:rsid w:val="00457B11"/>
    <w:rsid w:val="004704C1"/>
    <w:rsid w:val="004717C0"/>
    <w:rsid w:val="00472B4B"/>
    <w:rsid w:val="00473820"/>
    <w:rsid w:val="00480192"/>
    <w:rsid w:val="00482DBB"/>
    <w:rsid w:val="004873BA"/>
    <w:rsid w:val="00495A13"/>
    <w:rsid w:val="00497A76"/>
    <w:rsid w:val="004A00C9"/>
    <w:rsid w:val="004A58F1"/>
    <w:rsid w:val="004A5F83"/>
    <w:rsid w:val="004A643C"/>
    <w:rsid w:val="004B1FB5"/>
    <w:rsid w:val="004B475F"/>
    <w:rsid w:val="004B628A"/>
    <w:rsid w:val="004B6CEB"/>
    <w:rsid w:val="004C08EB"/>
    <w:rsid w:val="004D0B82"/>
    <w:rsid w:val="004D3FA1"/>
    <w:rsid w:val="004D5827"/>
    <w:rsid w:val="0050176F"/>
    <w:rsid w:val="005024C6"/>
    <w:rsid w:val="00503D2A"/>
    <w:rsid w:val="00511249"/>
    <w:rsid w:val="00512E9C"/>
    <w:rsid w:val="00513093"/>
    <w:rsid w:val="00514386"/>
    <w:rsid w:val="005262FE"/>
    <w:rsid w:val="0053390C"/>
    <w:rsid w:val="00545070"/>
    <w:rsid w:val="00546988"/>
    <w:rsid w:val="00552F25"/>
    <w:rsid w:val="00557CCE"/>
    <w:rsid w:val="00564E6F"/>
    <w:rsid w:val="005707D3"/>
    <w:rsid w:val="00574D96"/>
    <w:rsid w:val="0058435F"/>
    <w:rsid w:val="00585DB8"/>
    <w:rsid w:val="00587A4D"/>
    <w:rsid w:val="00590ECE"/>
    <w:rsid w:val="005A340F"/>
    <w:rsid w:val="005A3BC5"/>
    <w:rsid w:val="005A564C"/>
    <w:rsid w:val="005B60FB"/>
    <w:rsid w:val="005C221D"/>
    <w:rsid w:val="005C499B"/>
    <w:rsid w:val="005D1EFC"/>
    <w:rsid w:val="005D51DB"/>
    <w:rsid w:val="005E0980"/>
    <w:rsid w:val="005F42EB"/>
    <w:rsid w:val="0060399D"/>
    <w:rsid w:val="00607F6C"/>
    <w:rsid w:val="006109C9"/>
    <w:rsid w:val="00630BD4"/>
    <w:rsid w:val="00641DCD"/>
    <w:rsid w:val="0064369C"/>
    <w:rsid w:val="00646F8A"/>
    <w:rsid w:val="0065771B"/>
    <w:rsid w:val="006632F5"/>
    <w:rsid w:val="00673D44"/>
    <w:rsid w:val="00682908"/>
    <w:rsid w:val="00690EB4"/>
    <w:rsid w:val="006A1AA0"/>
    <w:rsid w:val="006B1F2E"/>
    <w:rsid w:val="006C2925"/>
    <w:rsid w:val="006C46CF"/>
    <w:rsid w:val="006D0725"/>
    <w:rsid w:val="006D0A4E"/>
    <w:rsid w:val="00701EC9"/>
    <w:rsid w:val="00704585"/>
    <w:rsid w:val="007064A6"/>
    <w:rsid w:val="00710612"/>
    <w:rsid w:val="0072084A"/>
    <w:rsid w:val="007245DD"/>
    <w:rsid w:val="007358F5"/>
    <w:rsid w:val="00746CE7"/>
    <w:rsid w:val="00746F41"/>
    <w:rsid w:val="007511A2"/>
    <w:rsid w:val="00766F64"/>
    <w:rsid w:val="00775C65"/>
    <w:rsid w:val="00782655"/>
    <w:rsid w:val="007901A9"/>
    <w:rsid w:val="007904BC"/>
    <w:rsid w:val="00793529"/>
    <w:rsid w:val="007946CB"/>
    <w:rsid w:val="007B0069"/>
    <w:rsid w:val="007C4A87"/>
    <w:rsid w:val="007C5FFA"/>
    <w:rsid w:val="007F3CEC"/>
    <w:rsid w:val="007F4BBD"/>
    <w:rsid w:val="008062C6"/>
    <w:rsid w:val="00807BEB"/>
    <w:rsid w:val="0082590D"/>
    <w:rsid w:val="00827E5E"/>
    <w:rsid w:val="008307F8"/>
    <w:rsid w:val="00832D51"/>
    <w:rsid w:val="00842444"/>
    <w:rsid w:val="00843A91"/>
    <w:rsid w:val="00843D47"/>
    <w:rsid w:val="0084615D"/>
    <w:rsid w:val="008606CD"/>
    <w:rsid w:val="00877C5D"/>
    <w:rsid w:val="00884D76"/>
    <w:rsid w:val="00886B79"/>
    <w:rsid w:val="0089164F"/>
    <w:rsid w:val="008936FE"/>
    <w:rsid w:val="008B4B33"/>
    <w:rsid w:val="008B67C7"/>
    <w:rsid w:val="008B7BE4"/>
    <w:rsid w:val="008C2E38"/>
    <w:rsid w:val="008D2E23"/>
    <w:rsid w:val="008D51B4"/>
    <w:rsid w:val="008D6B09"/>
    <w:rsid w:val="008E148C"/>
    <w:rsid w:val="008F4DB1"/>
    <w:rsid w:val="008F6EF7"/>
    <w:rsid w:val="00907864"/>
    <w:rsid w:val="0091510A"/>
    <w:rsid w:val="0092772C"/>
    <w:rsid w:val="009345D8"/>
    <w:rsid w:val="009364DE"/>
    <w:rsid w:val="00945A0F"/>
    <w:rsid w:val="009471AA"/>
    <w:rsid w:val="009522AF"/>
    <w:rsid w:val="009527DE"/>
    <w:rsid w:val="00954785"/>
    <w:rsid w:val="0096020F"/>
    <w:rsid w:val="009612EA"/>
    <w:rsid w:val="009664CF"/>
    <w:rsid w:val="00967482"/>
    <w:rsid w:val="009723B4"/>
    <w:rsid w:val="00972538"/>
    <w:rsid w:val="0097459E"/>
    <w:rsid w:val="0097627E"/>
    <w:rsid w:val="0098307B"/>
    <w:rsid w:val="0099256F"/>
    <w:rsid w:val="009A6543"/>
    <w:rsid w:val="009B086E"/>
    <w:rsid w:val="009B0C4E"/>
    <w:rsid w:val="009B170B"/>
    <w:rsid w:val="009D0727"/>
    <w:rsid w:val="009D168E"/>
    <w:rsid w:val="009D1944"/>
    <w:rsid w:val="009D4FDB"/>
    <w:rsid w:val="00A25FB7"/>
    <w:rsid w:val="00A27168"/>
    <w:rsid w:val="00A34505"/>
    <w:rsid w:val="00A43893"/>
    <w:rsid w:val="00A70786"/>
    <w:rsid w:val="00A77261"/>
    <w:rsid w:val="00A77346"/>
    <w:rsid w:val="00A846C3"/>
    <w:rsid w:val="00A84AD5"/>
    <w:rsid w:val="00A96B7B"/>
    <w:rsid w:val="00AA5796"/>
    <w:rsid w:val="00AC1591"/>
    <w:rsid w:val="00AC4109"/>
    <w:rsid w:val="00AD21B3"/>
    <w:rsid w:val="00AD37CE"/>
    <w:rsid w:val="00AD3ECF"/>
    <w:rsid w:val="00AE087B"/>
    <w:rsid w:val="00AE238D"/>
    <w:rsid w:val="00B25E1A"/>
    <w:rsid w:val="00B2629C"/>
    <w:rsid w:val="00B33942"/>
    <w:rsid w:val="00B403B7"/>
    <w:rsid w:val="00B451C3"/>
    <w:rsid w:val="00B74954"/>
    <w:rsid w:val="00B76AEF"/>
    <w:rsid w:val="00B8037D"/>
    <w:rsid w:val="00B84402"/>
    <w:rsid w:val="00B91F61"/>
    <w:rsid w:val="00B92816"/>
    <w:rsid w:val="00BB4DBF"/>
    <w:rsid w:val="00BD519E"/>
    <w:rsid w:val="00BE43BE"/>
    <w:rsid w:val="00BE7322"/>
    <w:rsid w:val="00BF509A"/>
    <w:rsid w:val="00C05B93"/>
    <w:rsid w:val="00C11B2C"/>
    <w:rsid w:val="00C14820"/>
    <w:rsid w:val="00C175D4"/>
    <w:rsid w:val="00C325C2"/>
    <w:rsid w:val="00C4736D"/>
    <w:rsid w:val="00C54B47"/>
    <w:rsid w:val="00C8282C"/>
    <w:rsid w:val="00C83987"/>
    <w:rsid w:val="00CC1CB5"/>
    <w:rsid w:val="00CC24B7"/>
    <w:rsid w:val="00CC3E26"/>
    <w:rsid w:val="00CC6D44"/>
    <w:rsid w:val="00CC73D4"/>
    <w:rsid w:val="00CD2C17"/>
    <w:rsid w:val="00CD4D1F"/>
    <w:rsid w:val="00CE06E5"/>
    <w:rsid w:val="00CE51D3"/>
    <w:rsid w:val="00CE62B9"/>
    <w:rsid w:val="00CF1F24"/>
    <w:rsid w:val="00D12284"/>
    <w:rsid w:val="00D1368C"/>
    <w:rsid w:val="00D14BF4"/>
    <w:rsid w:val="00D17E34"/>
    <w:rsid w:val="00D21321"/>
    <w:rsid w:val="00D21949"/>
    <w:rsid w:val="00D21FDE"/>
    <w:rsid w:val="00D22552"/>
    <w:rsid w:val="00D34715"/>
    <w:rsid w:val="00D34D08"/>
    <w:rsid w:val="00D46930"/>
    <w:rsid w:val="00D63411"/>
    <w:rsid w:val="00D71789"/>
    <w:rsid w:val="00DA0134"/>
    <w:rsid w:val="00DB080D"/>
    <w:rsid w:val="00DB4B0C"/>
    <w:rsid w:val="00DB5A4F"/>
    <w:rsid w:val="00DB7A1B"/>
    <w:rsid w:val="00DC1595"/>
    <w:rsid w:val="00DC71A6"/>
    <w:rsid w:val="00DD493F"/>
    <w:rsid w:val="00DE2882"/>
    <w:rsid w:val="00E052A2"/>
    <w:rsid w:val="00E11241"/>
    <w:rsid w:val="00E13EFA"/>
    <w:rsid w:val="00E20341"/>
    <w:rsid w:val="00E31D2B"/>
    <w:rsid w:val="00E3614F"/>
    <w:rsid w:val="00E4287D"/>
    <w:rsid w:val="00E44EC0"/>
    <w:rsid w:val="00E4505B"/>
    <w:rsid w:val="00E51772"/>
    <w:rsid w:val="00E53DA5"/>
    <w:rsid w:val="00E55B8A"/>
    <w:rsid w:val="00E60EF1"/>
    <w:rsid w:val="00E65534"/>
    <w:rsid w:val="00E74373"/>
    <w:rsid w:val="00E82387"/>
    <w:rsid w:val="00E82E60"/>
    <w:rsid w:val="00E94F44"/>
    <w:rsid w:val="00EA7D72"/>
    <w:rsid w:val="00EB12A2"/>
    <w:rsid w:val="00EC566A"/>
    <w:rsid w:val="00EC5892"/>
    <w:rsid w:val="00ED18CD"/>
    <w:rsid w:val="00ED4BED"/>
    <w:rsid w:val="00EE09A3"/>
    <w:rsid w:val="00EE0E54"/>
    <w:rsid w:val="00EE5D7C"/>
    <w:rsid w:val="00EF585E"/>
    <w:rsid w:val="00F14F6C"/>
    <w:rsid w:val="00F1784D"/>
    <w:rsid w:val="00F21312"/>
    <w:rsid w:val="00F22FA9"/>
    <w:rsid w:val="00F23249"/>
    <w:rsid w:val="00F25CD3"/>
    <w:rsid w:val="00F532F7"/>
    <w:rsid w:val="00F53ABB"/>
    <w:rsid w:val="00F639A3"/>
    <w:rsid w:val="00F824D3"/>
    <w:rsid w:val="00F851D9"/>
    <w:rsid w:val="00F93024"/>
    <w:rsid w:val="00F9573F"/>
    <w:rsid w:val="00FA1181"/>
    <w:rsid w:val="00FB6F14"/>
    <w:rsid w:val="00FF26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0" fill="f" fillcolor="#f2f2f2">
      <v:fill color="#f2f2f2" on="f"/>
      <o:colormru v:ext="edit" colors="#eaeaea"/>
    </o:shapedefaults>
    <o:shapelayout v:ext="edit">
      <o:idmap v:ext="edit" data="1"/>
    </o:shapelayout>
  </w:shapeDefaults>
  <w:decimalSymbol w:val="."/>
  <w:listSeparator w:val=","/>
  <w15:docId w15:val="{7869B237-D084-421A-9A97-49C43B524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3CEC"/>
    <w:rPr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A43893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630BD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F3CE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2E67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E67C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43893"/>
    <w:rPr>
      <w:b/>
      <w:bCs/>
      <w:kern w:val="36"/>
      <w:sz w:val="48"/>
      <w:szCs w:val="48"/>
      <w:lang w:val="en-US" w:eastAsia="en-US"/>
    </w:rPr>
  </w:style>
  <w:style w:type="paragraph" w:styleId="ListParagraph">
    <w:name w:val="List Paragraph"/>
    <w:basedOn w:val="Normal"/>
    <w:uiPriority w:val="34"/>
    <w:qFormat/>
    <w:rsid w:val="005262F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630BD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10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69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3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BE0ADF-646E-495B-A944-A8761FA27D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 Schedule for National Programme for Capacity Building of Engineers in Earthquake Risk Management</vt:lpstr>
    </vt:vector>
  </TitlesOfParts>
  <Company>TIET</Company>
  <LinksUpToDate>false</LinksUpToDate>
  <CharactersWithSpaces>1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chedule for National Programme for Capacity Building of Engineers in Earthquake Risk Management</dc:title>
  <dc:creator>kwatra</dc:creator>
  <cp:lastModifiedBy>BB-User</cp:lastModifiedBy>
  <cp:revision>2</cp:revision>
  <cp:lastPrinted>2019-04-16T10:01:00Z</cp:lastPrinted>
  <dcterms:created xsi:type="dcterms:W3CDTF">2020-07-12T00:57:00Z</dcterms:created>
  <dcterms:modified xsi:type="dcterms:W3CDTF">2020-07-12T00:57:00Z</dcterms:modified>
</cp:coreProperties>
</file>